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rimester effect of each crisis on birthweigh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 (g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si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-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5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-5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8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AE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AE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AE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AE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AE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AE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AE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AE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AE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AE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-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AE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AE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6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AE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 1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AE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AE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08:23:58Z</dcterms:created>
  <dcterms:modified xsi:type="dcterms:W3CDTF">2023-10-26T08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